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956A7" w14:textId="08662A95" w:rsidR="00061E95" w:rsidRPr="00AB6B63" w:rsidRDefault="00304913" w:rsidP="006819DD">
      <w:pPr>
        <w:jc w:val="center"/>
        <w:rPr>
          <w:rFonts w:cstheme="minorHAnsi"/>
          <w:b/>
          <w:sz w:val="28"/>
          <w:szCs w:val="28"/>
        </w:rPr>
      </w:pPr>
      <w:r w:rsidRPr="00AB6B63">
        <w:rPr>
          <w:rFonts w:cstheme="minorHAnsi"/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F93CA2C" wp14:editId="638697CE">
            <wp:simplePos x="0" y="0"/>
            <wp:positionH relativeFrom="column">
              <wp:posOffset>4744720</wp:posOffset>
            </wp:positionH>
            <wp:positionV relativeFrom="paragraph">
              <wp:posOffset>6985</wp:posOffset>
            </wp:positionV>
            <wp:extent cx="1986280" cy="1490345"/>
            <wp:effectExtent l="19050" t="19050" r="13970" b="14605"/>
            <wp:wrapSquare wrapText="bothSides"/>
            <wp:docPr id="3" name="Picture 3" descr="C:\Users\gthomas1\AppData\Local\Microsoft\Windows\Temporary Internet Files\Content.IE5\QVOWVI9T\gallipoli-invasion-100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thomas1\AppData\Local\Microsoft\Windows\Temporary Internet Files\Content.IE5\QVOWVI9T\gallipoli-invasion-1000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280" cy="14903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9DD" w:rsidRPr="00AB6B63">
        <w:rPr>
          <w:rFonts w:cstheme="minorHAnsi"/>
          <w:b/>
          <w:sz w:val="28"/>
          <w:szCs w:val="28"/>
        </w:rPr>
        <w:t>AUSTRALIAN BATTLES WWI</w:t>
      </w:r>
    </w:p>
    <w:p w14:paraId="40DE08A1" w14:textId="266C810D" w:rsidR="006819DD" w:rsidRPr="00AB6B63" w:rsidRDefault="006819DD" w:rsidP="006A4522">
      <w:pPr>
        <w:spacing w:line="360" w:lineRule="auto"/>
        <w:rPr>
          <w:rFonts w:cstheme="minorHAnsi"/>
          <w:b/>
        </w:rPr>
      </w:pPr>
      <w:r w:rsidRPr="00AB6B63">
        <w:rPr>
          <w:rFonts w:cstheme="minorHAnsi"/>
          <w:b/>
          <w:u w:val="single"/>
        </w:rPr>
        <w:t>GALLIPOLI</w:t>
      </w:r>
      <w:r w:rsidR="00EB46D0" w:rsidRPr="00AB6B63">
        <w:rPr>
          <w:rFonts w:cstheme="minorHAnsi"/>
          <w:b/>
        </w:rPr>
        <w:t xml:space="preserve">  </w:t>
      </w:r>
      <w:r w:rsidR="00EB46D0" w:rsidRPr="00AB6B63">
        <w:rPr>
          <w:rFonts w:cstheme="minorHAnsi"/>
          <w:bCs/>
        </w:rPr>
        <w:t>p</w:t>
      </w:r>
      <w:r w:rsidR="00AB6B63" w:rsidRPr="00AB6B63">
        <w:rPr>
          <w:rFonts w:cstheme="minorHAnsi"/>
          <w:bCs/>
        </w:rPr>
        <w:t xml:space="preserve">ages </w:t>
      </w:r>
      <w:r w:rsidR="00EB46D0" w:rsidRPr="00AB6B63">
        <w:rPr>
          <w:rFonts w:cstheme="minorHAnsi"/>
          <w:bCs/>
        </w:rPr>
        <w:t>249-250</w:t>
      </w:r>
    </w:p>
    <w:p w14:paraId="20FDD8AA" w14:textId="68138BFA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Gallipoli campaign lasted from </w:t>
      </w:r>
      <w:r w:rsidR="00C41324">
        <w:rPr>
          <w:rFonts w:cstheme="minorHAnsi"/>
        </w:rPr>
        <w:t>march 1915</w:t>
      </w:r>
      <w:r w:rsidRPr="00AB6B63">
        <w:rPr>
          <w:rFonts w:cstheme="minorHAnsi"/>
        </w:rPr>
        <w:t xml:space="preserve"> to </w:t>
      </w:r>
      <w:r w:rsidR="00C41324">
        <w:rPr>
          <w:rFonts w:cstheme="minorHAnsi"/>
        </w:rPr>
        <w:t>early 1916</w:t>
      </w:r>
    </w:p>
    <w:p w14:paraId="456DB2DF" w14:textId="16C964BD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ANZAC stands for </w:t>
      </w:r>
      <w:r w:rsidR="00C41324">
        <w:rPr>
          <w:rFonts w:cstheme="minorHAnsi"/>
        </w:rPr>
        <w:t>Australia New Zealand Army Corps</w:t>
      </w:r>
    </w:p>
    <w:p w14:paraId="1C73E8EF" w14:textId="2F08A885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At Gallipoli, Australia was fighting against </w:t>
      </w:r>
      <w:r w:rsidR="00CC2FF6">
        <w:rPr>
          <w:rFonts w:cstheme="minorHAnsi"/>
        </w:rPr>
        <w:t>turkey.</w:t>
      </w:r>
    </w:p>
    <w:p w14:paraId="25BBDD16" w14:textId="7C5F88AF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aim of the Gallipoli campaign was to knock </w:t>
      </w:r>
      <w:r w:rsidR="00CC2FF6">
        <w:rPr>
          <w:rFonts w:cstheme="minorHAnsi"/>
        </w:rPr>
        <w:t>the ottoman empire</w:t>
      </w:r>
      <w:r w:rsidR="00496B95" w:rsidRPr="00AB6B63">
        <w:rPr>
          <w:rFonts w:cstheme="minorHAnsi"/>
        </w:rPr>
        <w:t xml:space="preserve"> out of the war</w:t>
      </w:r>
      <w:r w:rsidRPr="00AB6B63">
        <w:rPr>
          <w:rFonts w:cstheme="minorHAnsi"/>
        </w:rPr>
        <w:t xml:space="preserve"> &amp; allow Britain &amp; France to supply </w:t>
      </w:r>
      <w:r w:rsidR="00CC2FF6">
        <w:rPr>
          <w:rFonts w:cstheme="minorHAnsi"/>
        </w:rPr>
        <w:t>the easten front</w:t>
      </w:r>
      <w:r w:rsidRPr="00AB6B63">
        <w:rPr>
          <w:rFonts w:cstheme="minorHAnsi"/>
        </w:rPr>
        <w:t xml:space="preserve"> through the </w:t>
      </w:r>
      <w:r w:rsidR="00CC2FF6">
        <w:rPr>
          <w:rFonts w:cstheme="minorHAnsi"/>
        </w:rPr>
        <w:t xml:space="preserve">darnadelles </w:t>
      </w:r>
      <w:r w:rsidRPr="00AB6B63">
        <w:rPr>
          <w:rFonts w:cstheme="minorHAnsi"/>
        </w:rPr>
        <w:t xml:space="preserve"> Sea &amp; Black </w:t>
      </w:r>
      <w:r w:rsidR="00CC2FF6">
        <w:rPr>
          <w:rFonts w:cstheme="minorHAnsi"/>
        </w:rPr>
        <w:t>sea</w:t>
      </w:r>
    </w:p>
    <w:p w14:paraId="331D5AAD" w14:textId="2F758BA3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first part of the campaign was a </w:t>
      </w:r>
      <w:r w:rsidR="00CC2FF6">
        <w:rPr>
          <w:rFonts w:cstheme="minorHAnsi"/>
        </w:rPr>
        <w:t>naval</w:t>
      </w:r>
      <w:r w:rsidRPr="00AB6B63">
        <w:rPr>
          <w:rFonts w:cstheme="minorHAnsi"/>
        </w:rPr>
        <w:t xml:space="preserve"> attack. This </w:t>
      </w:r>
      <w:r w:rsidR="00CC2FF6">
        <w:rPr>
          <w:rFonts w:cstheme="minorHAnsi"/>
        </w:rPr>
        <w:t>failed</w:t>
      </w:r>
    </w:p>
    <w:p w14:paraId="082C75D8" w14:textId="088D1494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second plan was to attack the Gallipoli </w:t>
      </w:r>
      <w:r w:rsidR="00CC2FF6">
        <w:rPr>
          <w:rFonts w:cstheme="minorHAnsi"/>
        </w:rPr>
        <w:t>on foot</w:t>
      </w:r>
      <w:r w:rsidR="006A4522" w:rsidRPr="00AB6B63">
        <w:rPr>
          <w:rFonts w:cstheme="minorHAnsi"/>
        </w:rPr>
        <w:t xml:space="preserve"> from the </w:t>
      </w:r>
      <w:r w:rsidR="004D2170" w:rsidRPr="004D2170">
        <w:rPr>
          <w:rFonts w:cstheme="minorHAnsi"/>
          <w:color w:val="171714"/>
        </w:rPr>
        <w:t>Aegean</w:t>
      </w:r>
      <w:r w:rsidR="006A4522" w:rsidRPr="00AB6B63">
        <w:rPr>
          <w:rFonts w:cstheme="minorHAnsi"/>
        </w:rPr>
        <w:t xml:space="preserve"> </w:t>
      </w:r>
      <w:r w:rsidRPr="00AB6B63">
        <w:rPr>
          <w:rFonts w:cstheme="minorHAnsi"/>
        </w:rPr>
        <w:t>Sea.</w:t>
      </w:r>
    </w:p>
    <w:p w14:paraId="2CB18E86" w14:textId="77777777" w:rsidR="006819DD" w:rsidRPr="00AB6B63" w:rsidRDefault="006819DD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4 points about the first day at Gallipoli:</w:t>
      </w:r>
    </w:p>
    <w:p w14:paraId="32B58738" w14:textId="7CD4F5AC" w:rsidR="006819DD" w:rsidRPr="00AB6B63" w:rsidRDefault="004D2170" w:rsidP="006A4522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</w:rPr>
        <w:t>Landed in the boats on the coast</w:t>
      </w:r>
    </w:p>
    <w:p w14:paraId="79112F54" w14:textId="53BC50A8" w:rsidR="006819DD" w:rsidRPr="00AB6B63" w:rsidRDefault="004D2170" w:rsidP="006A4522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</w:rPr>
        <w:t>Got shot from the mountains</w:t>
      </w:r>
    </w:p>
    <w:p w14:paraId="2351AE5E" w14:textId="3C13CFAE" w:rsidR="006819DD" w:rsidRPr="00AB6B63" w:rsidRDefault="004D2170" w:rsidP="006A4522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</w:rPr>
        <w:t>People were hungary</w:t>
      </w:r>
    </w:p>
    <w:p w14:paraId="0F9B0193" w14:textId="20EC3E4B" w:rsidR="006819DD" w:rsidRPr="00AB6B63" w:rsidRDefault="004D2170" w:rsidP="006A4522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</w:rPr>
        <w:t>More the 600 soldiers died</w:t>
      </w:r>
    </w:p>
    <w:p w14:paraId="10C722A9" w14:textId="1BCAD769" w:rsidR="006819DD" w:rsidRPr="00AB6B63" w:rsidRDefault="006819DD" w:rsidP="004D2170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attitude of ANZAC &amp; Turkish troops toward each other was </w:t>
      </w:r>
      <w:r w:rsidR="004D2170">
        <w:rPr>
          <w:rFonts w:cstheme="minorHAnsi"/>
        </w:rPr>
        <w:t>with respect and</w:t>
      </w:r>
    </w:p>
    <w:p w14:paraId="42895EFF" w14:textId="77777777" w:rsidR="006819DD" w:rsidRPr="00AB6B63" w:rsidRDefault="006819DD" w:rsidP="006A4522">
      <w:pPr>
        <w:spacing w:line="360" w:lineRule="auto"/>
        <w:rPr>
          <w:rFonts w:cstheme="minorHAnsi"/>
          <w:b/>
        </w:rPr>
      </w:pPr>
      <w:r w:rsidRPr="00AB6B63">
        <w:rPr>
          <w:rFonts w:cstheme="minorHAnsi"/>
          <w:b/>
          <w:u w:val="single"/>
        </w:rPr>
        <w:t>Conditions</w:t>
      </w:r>
      <w:r w:rsidR="00EB46D0" w:rsidRPr="00AB6B63">
        <w:rPr>
          <w:rFonts w:cstheme="minorHAnsi"/>
          <w:b/>
        </w:rPr>
        <w:t xml:space="preserve">  p251</w:t>
      </w:r>
    </w:p>
    <w:p w14:paraId="2B0E3FEB" w14:textId="5D93E614" w:rsidR="006819DD" w:rsidRPr="00AB6B63" w:rsidRDefault="004D2170" w:rsidP="006A4522">
      <w:pPr>
        <w:spacing w:line="360" w:lineRule="auto"/>
        <w:rPr>
          <w:rFonts w:cstheme="minorHAnsi"/>
        </w:rPr>
      </w:pPr>
      <w:r>
        <w:rPr>
          <w:rFonts w:cstheme="minorHAnsi"/>
        </w:rPr>
        <w:t>4</w:t>
      </w:r>
      <w:r w:rsidR="006819DD" w:rsidRPr="00AB6B63">
        <w:rPr>
          <w:rFonts w:cstheme="minorHAnsi"/>
        </w:rPr>
        <w:t xml:space="preserve"> points about conditions at Gallipoli:</w:t>
      </w:r>
    </w:p>
    <w:p w14:paraId="5CB6E7B2" w14:textId="1D547A41" w:rsidR="006819DD" w:rsidRPr="00AB6B63" w:rsidRDefault="004D2170" w:rsidP="006A4522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>
        <w:rPr>
          <w:rFonts w:cstheme="minorHAnsi"/>
        </w:rPr>
        <w:t>Very cold</w:t>
      </w:r>
    </w:p>
    <w:p w14:paraId="34F83D49" w14:textId="78577987" w:rsidR="004D2170" w:rsidRDefault="004D2170" w:rsidP="006A4522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>
        <w:rPr>
          <w:rFonts w:cstheme="minorHAnsi"/>
        </w:rPr>
        <w:t>trenches</w:t>
      </w:r>
    </w:p>
    <w:p w14:paraId="06211589" w14:textId="35D60399" w:rsidR="006819DD" w:rsidRPr="00AB6B63" w:rsidRDefault="004D2170" w:rsidP="006A4522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>
        <w:rPr>
          <w:rFonts w:cstheme="minorHAnsi"/>
        </w:rPr>
        <w:t>very poor</w:t>
      </w:r>
    </w:p>
    <w:p w14:paraId="69BF9D5F" w14:textId="38D77318" w:rsidR="009E5482" w:rsidRPr="004D2170" w:rsidRDefault="004D2170" w:rsidP="006A4522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>
        <w:rPr>
          <w:rFonts w:cstheme="minorHAnsi"/>
        </w:rPr>
        <w:t>rationing</w:t>
      </w:r>
    </w:p>
    <w:p w14:paraId="1CBE3848" w14:textId="77777777" w:rsidR="009E5482" w:rsidRPr="00AB6B63" w:rsidRDefault="009E5482" w:rsidP="006A4522">
      <w:pPr>
        <w:spacing w:line="360" w:lineRule="auto"/>
        <w:rPr>
          <w:rFonts w:cstheme="minorHAnsi"/>
          <w:b/>
          <w:u w:val="single"/>
        </w:rPr>
      </w:pPr>
    </w:p>
    <w:p w14:paraId="38C7EFB2" w14:textId="77777777" w:rsidR="009E5482" w:rsidRPr="00AB6B63" w:rsidRDefault="009E5482" w:rsidP="006A4522">
      <w:pPr>
        <w:spacing w:line="360" w:lineRule="auto"/>
        <w:rPr>
          <w:rFonts w:cstheme="minorHAnsi"/>
          <w:b/>
          <w:u w:val="single"/>
        </w:rPr>
      </w:pPr>
    </w:p>
    <w:p w14:paraId="080D4A2C" w14:textId="2B8563AA" w:rsidR="00A12D8D" w:rsidRPr="00AB6B63" w:rsidRDefault="009E5482" w:rsidP="006A4522">
      <w:pPr>
        <w:spacing w:line="360" w:lineRule="auto"/>
        <w:rPr>
          <w:rFonts w:cstheme="minorHAnsi"/>
          <w:b/>
        </w:rPr>
      </w:pPr>
      <w:r w:rsidRPr="00AB6B63">
        <w:rPr>
          <w:rFonts w:cstheme="minorHAnsi"/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418D4B9" wp14:editId="2A1CCDCD">
            <wp:simplePos x="0" y="0"/>
            <wp:positionH relativeFrom="column">
              <wp:posOffset>5574665</wp:posOffset>
            </wp:positionH>
            <wp:positionV relativeFrom="paragraph">
              <wp:posOffset>0</wp:posOffset>
            </wp:positionV>
            <wp:extent cx="1099185" cy="819150"/>
            <wp:effectExtent l="19050" t="19050" r="24765" b="19050"/>
            <wp:wrapSquare wrapText="bothSides"/>
            <wp:docPr id="4" name="Picture 4" descr="C:\Users\gthomas1\AppData\Local\Microsoft\Windows\Temporary Internet Files\Content.IE5\JO4U5DNX\gallipoli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thomas1\AppData\Local\Microsoft\Windows\Temporary Internet Files\Content.IE5\JO4U5DNX\gallipoli[1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185" cy="819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22" w:rsidRPr="00AB6B63">
        <w:rPr>
          <w:rFonts w:cstheme="minorHAnsi"/>
          <w:b/>
          <w:u w:val="single"/>
        </w:rPr>
        <w:t>Withdrawal from Gallipoli</w:t>
      </w:r>
      <w:r w:rsidR="00EB46D0" w:rsidRPr="00AB6B63">
        <w:rPr>
          <w:rFonts w:cstheme="minorHAnsi"/>
          <w:b/>
        </w:rPr>
        <w:t xml:space="preserve">  p251</w:t>
      </w:r>
    </w:p>
    <w:p w14:paraId="043A0822" w14:textId="3ABE3194" w:rsidR="006A4522" w:rsidRPr="00AB6B63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withdrawal from Gallipoli was in </w:t>
      </w:r>
      <w:r w:rsidR="004D2170">
        <w:rPr>
          <w:rFonts w:cstheme="minorHAnsi"/>
        </w:rPr>
        <w:t>December 1915</w:t>
      </w:r>
    </w:p>
    <w:p w14:paraId="382087F6" w14:textId="77777777" w:rsidR="006A4522" w:rsidRPr="00AB6B63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ANZACS hid their withdrawal from the Turks by</w:t>
      </w:r>
    </w:p>
    <w:p w14:paraId="530CBFF5" w14:textId="12AE4BA0" w:rsidR="006A4522" w:rsidRPr="00AB6B63" w:rsidRDefault="004D2170" w:rsidP="006A4522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</w:rPr>
        <w:t>rigged rifles to fire at random</w:t>
      </w:r>
    </w:p>
    <w:p w14:paraId="2B2D00CF" w14:textId="77777777" w:rsidR="006A4522" w:rsidRPr="00AB6B63" w:rsidRDefault="006A4522" w:rsidP="006A4522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B6B63">
        <w:rPr>
          <w:rFonts w:cstheme="minorHAnsi"/>
        </w:rPr>
        <w:t>________________________________________________________________________________________</w:t>
      </w:r>
    </w:p>
    <w:p w14:paraId="7884C0C4" w14:textId="08FEC82F" w:rsidR="006A4522" w:rsidRPr="00AB6B63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lastRenderedPageBreak/>
        <w:t>Australian troops were called diggers because</w:t>
      </w:r>
      <w:r w:rsidR="004D2170">
        <w:rPr>
          <w:rFonts w:cstheme="minorHAnsi"/>
        </w:rPr>
        <w:t>:</w:t>
      </w:r>
      <w:r w:rsidRPr="00AB6B63">
        <w:rPr>
          <w:rFonts w:cstheme="minorHAnsi"/>
        </w:rPr>
        <w:t xml:space="preserve"> </w:t>
      </w:r>
      <w:r w:rsidR="004D2170">
        <w:rPr>
          <w:rFonts w:cstheme="minorHAnsi"/>
        </w:rPr>
        <w:t>the textbook does not specify it says what digger means not why</w:t>
      </w:r>
    </w:p>
    <w:p w14:paraId="17E4088E" w14:textId="418C0DC7" w:rsidR="006A4522" w:rsidRPr="00AB6B63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_______________________________________________________________________________________________</w:t>
      </w:r>
    </w:p>
    <w:p w14:paraId="2228F20D" w14:textId="34F95626" w:rsidR="006A4522" w:rsidRPr="00AB6B63" w:rsidRDefault="009E548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36C69927" wp14:editId="23E98AF2">
            <wp:simplePos x="0" y="0"/>
            <wp:positionH relativeFrom="column">
              <wp:posOffset>4966335</wp:posOffset>
            </wp:positionH>
            <wp:positionV relativeFrom="paragraph">
              <wp:posOffset>179705</wp:posOffset>
            </wp:positionV>
            <wp:extent cx="1527810" cy="1150620"/>
            <wp:effectExtent l="0" t="0" r="0" b="0"/>
            <wp:wrapSquare wrapText="bothSides"/>
            <wp:docPr id="1" name="Picture 1" descr="C:\Users\gthomas1\AppData\Local\Microsoft\Windows\Temporary Internet Files\Content.IE5\BQQR8RYP\hal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thomas1\AppData\Local\Microsoft\Windows\Temporary Internet Files\Content.IE5\BQQR8RYP\halt[1]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A949F" w14:textId="77777777" w:rsidR="006A4522" w:rsidRPr="00AB6B63" w:rsidRDefault="006A4522" w:rsidP="006A4522">
      <w:pPr>
        <w:spacing w:line="360" w:lineRule="auto"/>
        <w:rPr>
          <w:rFonts w:cstheme="minorHAnsi"/>
          <w:b/>
        </w:rPr>
      </w:pPr>
      <w:r w:rsidRPr="00AB6B63">
        <w:rPr>
          <w:rFonts w:cstheme="minorHAnsi"/>
          <w:b/>
          <w:u w:val="single"/>
        </w:rPr>
        <w:t>AUSTRALIAN LIGHT HORSE</w:t>
      </w:r>
      <w:r w:rsidR="00EB46D0" w:rsidRPr="00AB6B63">
        <w:rPr>
          <w:rFonts w:cstheme="minorHAnsi"/>
          <w:b/>
        </w:rPr>
        <w:t xml:space="preserve">  p253</w:t>
      </w:r>
    </w:p>
    <w:p w14:paraId="02C9FA33" w14:textId="1527F8BF" w:rsidR="004D2170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The Australian Light Horse was </w:t>
      </w:r>
    </w:p>
    <w:p w14:paraId="397E670B" w14:textId="25FEA98C" w:rsidR="004D2170" w:rsidRPr="00AB6B63" w:rsidRDefault="004D2170" w:rsidP="006A4522">
      <w:pPr>
        <w:spacing w:line="360" w:lineRule="auto"/>
        <w:rPr>
          <w:rFonts w:cstheme="minorHAnsi"/>
        </w:rPr>
      </w:pPr>
      <w:r>
        <w:rPr>
          <w:rFonts w:cstheme="minorHAnsi"/>
        </w:rPr>
        <w:t>Cavalry and infentry</w:t>
      </w:r>
    </w:p>
    <w:p w14:paraId="6C2CD377" w14:textId="77777777" w:rsidR="006A4522" w:rsidRPr="00AB6B63" w:rsidRDefault="006A4522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_______________________________________________________________________________________________</w:t>
      </w:r>
    </w:p>
    <w:p w14:paraId="0EB96090" w14:textId="22FBFF99" w:rsidR="006A4522" w:rsidRPr="00AB6B63" w:rsidRDefault="006A4522" w:rsidP="006A4522">
      <w:pPr>
        <w:spacing w:line="360" w:lineRule="auto"/>
        <w:rPr>
          <w:rFonts w:cstheme="minorHAnsi"/>
          <w:u w:val="single"/>
        </w:rPr>
      </w:pPr>
      <w:r w:rsidRPr="00AB6B63">
        <w:rPr>
          <w:rFonts w:cstheme="minorHAnsi"/>
        </w:rPr>
        <w:t xml:space="preserve">The </w:t>
      </w:r>
      <w:r w:rsidR="00115870" w:rsidRPr="00AB6B63">
        <w:rPr>
          <w:rFonts w:cstheme="minorHAnsi"/>
        </w:rPr>
        <w:t xml:space="preserve">main Light Horse battle was at </w:t>
      </w:r>
      <w:r w:rsidR="004D2170">
        <w:rPr>
          <w:rFonts w:cstheme="minorHAnsi"/>
          <w:u w:val="single"/>
        </w:rPr>
        <w:t>berrsheba</w:t>
      </w:r>
    </w:p>
    <w:p w14:paraId="78BA302D" w14:textId="60F8A79C" w:rsidR="00EB46D0" w:rsidRPr="00AB6B63" w:rsidRDefault="008B09A3" w:rsidP="006A4522">
      <w:pPr>
        <w:spacing w:line="360" w:lineRule="auto"/>
        <w:rPr>
          <w:rFonts w:cstheme="minorHAnsi"/>
          <w:u w:val="single"/>
        </w:rPr>
      </w:pPr>
      <w:r w:rsidRPr="00AB6B63">
        <w:rPr>
          <w:rFonts w:cstheme="minorHAnsi"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54875BDD" wp14:editId="3224EF40">
            <wp:simplePos x="0" y="0"/>
            <wp:positionH relativeFrom="column">
              <wp:posOffset>5070475</wp:posOffset>
            </wp:positionH>
            <wp:positionV relativeFrom="paragraph">
              <wp:posOffset>78105</wp:posOffset>
            </wp:positionV>
            <wp:extent cx="1423035" cy="1068070"/>
            <wp:effectExtent l="0" t="0" r="5715" b="0"/>
            <wp:wrapSquare wrapText="bothSides"/>
            <wp:docPr id="2" name="Picture 2" descr="C:\Users\gthomas1\AppData\Local\Microsoft\Windows\Temporary Internet Files\Content.IE5\JO4U5DNX\western-front-1916-1917-100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thomas1\AppData\Local\Microsoft\Windows\Temporary Internet Files\Content.IE5\JO4U5DNX\western-front-1916-1917-1000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03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D73393" w14:textId="4E22E102" w:rsidR="006A4522" w:rsidRPr="00AB6B63" w:rsidRDefault="006A4522" w:rsidP="006A4522">
      <w:pPr>
        <w:spacing w:line="360" w:lineRule="auto"/>
        <w:rPr>
          <w:rFonts w:cstheme="minorHAnsi"/>
          <w:u w:val="single"/>
        </w:rPr>
      </w:pPr>
    </w:p>
    <w:p w14:paraId="6FE24060" w14:textId="0FB1D7EC" w:rsidR="006A4522" w:rsidRPr="00AB6B63" w:rsidRDefault="006A4522" w:rsidP="006A4522">
      <w:pPr>
        <w:spacing w:line="360" w:lineRule="auto"/>
        <w:rPr>
          <w:rFonts w:cstheme="minorHAnsi"/>
          <w:bCs/>
        </w:rPr>
      </w:pPr>
      <w:r w:rsidRPr="00AB6B63">
        <w:rPr>
          <w:rFonts w:cstheme="minorHAnsi"/>
          <w:b/>
          <w:u w:val="single"/>
        </w:rPr>
        <w:t>WESTERN FRONT</w:t>
      </w:r>
      <w:r w:rsidR="00EB46D0" w:rsidRPr="00AB6B63">
        <w:rPr>
          <w:rFonts w:cstheme="minorHAnsi"/>
          <w:b/>
        </w:rPr>
        <w:t xml:space="preserve">  </w:t>
      </w:r>
      <w:r w:rsidR="00EB46D0" w:rsidRPr="00AB6B63">
        <w:rPr>
          <w:rFonts w:cstheme="minorHAnsi"/>
          <w:bCs/>
        </w:rPr>
        <w:t>p</w:t>
      </w:r>
      <w:r w:rsidR="00AB6B63" w:rsidRPr="00AB6B63">
        <w:rPr>
          <w:rFonts w:cstheme="minorHAnsi"/>
          <w:bCs/>
        </w:rPr>
        <w:t xml:space="preserve">ages </w:t>
      </w:r>
      <w:r w:rsidR="00EB46D0" w:rsidRPr="00AB6B63">
        <w:rPr>
          <w:rFonts w:cstheme="minorHAnsi"/>
          <w:bCs/>
        </w:rPr>
        <w:t>254-255</w:t>
      </w:r>
    </w:p>
    <w:p w14:paraId="55CCA8FF" w14:textId="05179EBB" w:rsidR="006A4522" w:rsidRDefault="00EB46D0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Define ‘Western </w:t>
      </w:r>
      <w:r w:rsidR="008B09A3" w:rsidRPr="00AB6B63">
        <w:rPr>
          <w:rFonts w:cstheme="minorHAnsi"/>
        </w:rPr>
        <w:t xml:space="preserve">Front’ </w:t>
      </w:r>
    </w:p>
    <w:p w14:paraId="763118D0" w14:textId="1174FDFF" w:rsidR="004D2170" w:rsidRPr="00AB6B63" w:rsidRDefault="004D2170" w:rsidP="00304913">
      <w:pPr>
        <w:spacing w:line="360" w:lineRule="auto"/>
        <w:rPr>
          <w:rFonts w:cstheme="minorHAnsi"/>
        </w:rPr>
      </w:pPr>
      <w:r>
        <w:rPr>
          <w:rFonts w:cstheme="minorHAnsi"/>
        </w:rPr>
        <w:t>The trenches in Belgium to France and germany</w:t>
      </w:r>
    </w:p>
    <w:p w14:paraId="5F92C8AE" w14:textId="61D032A1" w:rsidR="00EB46D0" w:rsidRDefault="00EB46D0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Why had the war become ‘bogged down’ on the Western Front by the end of 1914?  </w:t>
      </w:r>
    </w:p>
    <w:p w14:paraId="0B332ADA" w14:textId="094A0A3B" w:rsidR="004D2170" w:rsidRPr="00AB6B63" w:rsidRDefault="004D2170" w:rsidP="00304913">
      <w:pPr>
        <w:spacing w:line="360" w:lineRule="auto"/>
        <w:rPr>
          <w:rFonts w:cstheme="minorHAnsi"/>
        </w:rPr>
      </w:pPr>
      <w:r>
        <w:rPr>
          <w:rFonts w:cstheme="minorHAnsi"/>
        </w:rPr>
        <w:t>Stalemate in the trenches</w:t>
      </w:r>
    </w:p>
    <w:p w14:paraId="1D299ECB" w14:textId="77777777" w:rsidR="00EB46D0" w:rsidRPr="00AB6B63" w:rsidRDefault="00EB46D0" w:rsidP="00304913">
      <w:pPr>
        <w:spacing w:line="360" w:lineRule="auto"/>
        <w:rPr>
          <w:rFonts w:cstheme="minorHAnsi"/>
        </w:rPr>
      </w:pPr>
    </w:p>
    <w:p w14:paraId="60BD9495" w14:textId="77777777" w:rsidR="00EB46D0" w:rsidRPr="00AB6B63" w:rsidRDefault="00EB46D0" w:rsidP="00304913">
      <w:pPr>
        <w:spacing w:line="360" w:lineRule="auto"/>
        <w:rPr>
          <w:rFonts w:cstheme="minorHAnsi"/>
        </w:rPr>
      </w:pPr>
    </w:p>
    <w:p w14:paraId="461477E1" w14:textId="0B8470A8" w:rsidR="00304913" w:rsidRPr="00AB6B63" w:rsidRDefault="00115870" w:rsidP="00304913">
      <w:pPr>
        <w:spacing w:line="360" w:lineRule="auto"/>
        <w:rPr>
          <w:rFonts w:cstheme="minorHAnsi"/>
          <w:bCs/>
        </w:rPr>
      </w:pPr>
      <w:r w:rsidRPr="00AB6B63">
        <w:rPr>
          <w:rFonts w:cstheme="minorHAnsi"/>
          <w:b/>
          <w:noProof/>
          <w:u w:val="single"/>
          <w:lang w:eastAsia="en-AU"/>
        </w:rPr>
        <w:drawing>
          <wp:anchor distT="0" distB="0" distL="114300" distR="114300" simplePos="0" relativeHeight="251664384" behindDoc="0" locked="0" layoutInCell="1" allowOverlap="1" wp14:anchorId="67CC6035" wp14:editId="15F54DE6">
            <wp:simplePos x="0" y="0"/>
            <wp:positionH relativeFrom="column">
              <wp:posOffset>5173345</wp:posOffset>
            </wp:positionH>
            <wp:positionV relativeFrom="paragraph">
              <wp:posOffset>-217170</wp:posOffset>
            </wp:positionV>
            <wp:extent cx="1473200" cy="1347470"/>
            <wp:effectExtent l="19050" t="19050" r="12700" b="24130"/>
            <wp:wrapSquare wrapText="bothSides"/>
            <wp:docPr id="8" name="Picture 8" descr="C:\Users\gthomas1\AppData\Local\Microsoft\Windows\Temporary Internet Files\Content.IE5\1AH9CRON\MapSomm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thomas1\AppData\Local\Microsoft\Windows\Temporary Internet Files\Content.IE5\1AH9CRON\MapSomme[1]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3474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4913" w:rsidRPr="00AB6B63">
        <w:rPr>
          <w:rFonts w:cstheme="minorHAnsi"/>
          <w:b/>
          <w:u w:val="single"/>
        </w:rPr>
        <w:t>Somme</w:t>
      </w:r>
      <w:r w:rsidR="00EB46D0" w:rsidRPr="00AB6B63">
        <w:rPr>
          <w:rFonts w:cstheme="minorHAnsi"/>
          <w:b/>
        </w:rPr>
        <w:t xml:space="preserve">  </w:t>
      </w:r>
      <w:r w:rsidR="00AB6B63" w:rsidRPr="00AB6B63">
        <w:rPr>
          <w:rFonts w:cstheme="minorHAnsi"/>
          <w:bCs/>
        </w:rPr>
        <w:t xml:space="preserve">page </w:t>
      </w:r>
      <w:r w:rsidR="00EB46D0" w:rsidRPr="00AB6B63">
        <w:rPr>
          <w:rFonts w:cstheme="minorHAnsi"/>
          <w:bCs/>
        </w:rPr>
        <w:t>256</w:t>
      </w:r>
    </w:p>
    <w:p w14:paraId="1A47BA99" w14:textId="452845DE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When: </w:t>
      </w:r>
      <w:r w:rsidR="000012A8">
        <w:rPr>
          <w:rFonts w:cstheme="minorHAnsi"/>
        </w:rPr>
        <w:t>July and November 1916</w:t>
      </w:r>
      <w:r w:rsidRPr="00AB6B63">
        <w:rPr>
          <w:rFonts w:cstheme="minorHAnsi"/>
        </w:rPr>
        <w:t xml:space="preserve">  </w:t>
      </w:r>
    </w:p>
    <w:p w14:paraId="4CCE3A7A" w14:textId="6F0696BF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Aim: </w:t>
      </w:r>
      <w:r w:rsidR="000012A8">
        <w:rPr>
          <w:rFonts w:cstheme="minorHAnsi"/>
        </w:rPr>
        <w:t>push Germany back</w:t>
      </w:r>
    </w:p>
    <w:p w14:paraId="1EA62B52" w14:textId="6995AC86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Length of front: </w:t>
      </w:r>
      <w:r w:rsidR="000012A8">
        <w:rPr>
          <w:rFonts w:cstheme="minorHAnsi"/>
        </w:rPr>
        <w:t>19km</w:t>
      </w:r>
    </w:p>
    <w:p w14:paraId="67D8A9D3" w14:textId="77777777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Distance gained: _________________________________</w:t>
      </w:r>
    </w:p>
    <w:p w14:paraId="7DF7F6F7" w14:textId="23A85672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Bombardment: </w:t>
      </w:r>
      <w:r w:rsidR="000012A8">
        <w:rPr>
          <w:rFonts w:cstheme="minorHAnsi"/>
        </w:rPr>
        <w:t>1.5 million shells</w:t>
      </w:r>
    </w:p>
    <w:p w14:paraId="2CCA507A" w14:textId="0D92FA97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Casualties - first day: </w:t>
      </w:r>
      <w:r w:rsidR="000012A8">
        <w:rPr>
          <w:rFonts w:cstheme="minorHAnsi"/>
        </w:rPr>
        <w:t>35, 000</w:t>
      </w:r>
    </w:p>
    <w:p w14:paraId="687E1DC7" w14:textId="77777777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Australians fought at ____________________________  When: __________________________________________</w:t>
      </w:r>
    </w:p>
    <w:p w14:paraId="494943BE" w14:textId="1287B9A0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Casualties </w:t>
      </w:r>
      <w:r w:rsidR="000012A8">
        <w:rPr>
          <w:rFonts w:cstheme="minorHAnsi"/>
        </w:rPr>
        <w:t>1,250,00</w:t>
      </w:r>
      <w:r w:rsidR="00620E7D">
        <w:rPr>
          <w:rFonts w:cstheme="minorHAnsi"/>
        </w:rPr>
        <w:t>0</w:t>
      </w:r>
    </w:p>
    <w:p w14:paraId="1AB8B1CF" w14:textId="77777777" w:rsidR="00304913" w:rsidRPr="00AB6B63" w:rsidRDefault="00304913" w:rsidP="00304913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lastRenderedPageBreak/>
        <w:t>Total casualties: _________________________________________________________________________________</w:t>
      </w:r>
    </w:p>
    <w:p w14:paraId="3A8A0740" w14:textId="77777777" w:rsidR="00115870" w:rsidRPr="00AB6B63" w:rsidRDefault="00304913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>Other Auatralian battles: Passchendale, Villers-Bretonneux, Ypres, Amiens, Fromelles.</w:t>
      </w:r>
    </w:p>
    <w:p w14:paraId="5C44ECCD" w14:textId="6293B56C" w:rsidR="00115870" w:rsidRPr="00AB6B63" w:rsidRDefault="00304913" w:rsidP="006A4522">
      <w:pPr>
        <w:spacing w:line="360" w:lineRule="auto"/>
        <w:rPr>
          <w:rFonts w:cstheme="minorHAnsi"/>
          <w:bCs/>
        </w:rPr>
      </w:pPr>
      <w:r w:rsidRPr="00AB6B63">
        <w:rPr>
          <w:rFonts w:cstheme="minorHAnsi"/>
          <w:b/>
          <w:u w:val="single"/>
        </w:rPr>
        <w:t>Fromelles</w:t>
      </w:r>
      <w:r w:rsidR="00EB46D0" w:rsidRPr="00AB6B63">
        <w:rPr>
          <w:rFonts w:cstheme="minorHAnsi"/>
          <w:b/>
        </w:rPr>
        <w:t xml:space="preserve"> </w:t>
      </w:r>
      <w:r w:rsidR="00AB6B63" w:rsidRPr="00AB6B63">
        <w:rPr>
          <w:rFonts w:cstheme="minorHAnsi"/>
          <w:bCs/>
        </w:rPr>
        <w:t xml:space="preserve">page </w:t>
      </w:r>
      <w:r w:rsidR="00EB46D0" w:rsidRPr="00AB6B63">
        <w:rPr>
          <w:rFonts w:cstheme="minorHAnsi"/>
          <w:bCs/>
        </w:rPr>
        <w:t>256</w:t>
      </w:r>
    </w:p>
    <w:p w14:paraId="5B3D6A69" w14:textId="39E92269" w:rsidR="00304913" w:rsidRPr="00AB6B63" w:rsidRDefault="00115870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653A0308" wp14:editId="7D932E28">
            <wp:simplePos x="0" y="0"/>
            <wp:positionH relativeFrom="column">
              <wp:posOffset>5010150</wp:posOffset>
            </wp:positionH>
            <wp:positionV relativeFrom="paragraph">
              <wp:posOffset>281305</wp:posOffset>
            </wp:positionV>
            <wp:extent cx="1295400" cy="1943100"/>
            <wp:effectExtent l="0" t="0" r="0" b="0"/>
            <wp:wrapSquare wrapText="bothSides"/>
            <wp:docPr id="5" name="Picture 5" descr="C:\Users\gthomas1\AppData\Local\Microsoft\Windows\Temporary Internet Files\Content.IE5\JO4U5DNX\4837992584_3a565d7123_z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thomas1\AppData\Local\Microsoft\Windows\Temporary Internet Files\Content.IE5\JO4U5DNX\4837992584_3a565d7123_z[1]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6B63">
        <w:rPr>
          <w:rFonts w:cstheme="minorHAnsi"/>
        </w:rPr>
        <w:t>‘</w:t>
      </w:r>
      <w:r w:rsidR="008B09A3" w:rsidRPr="00AB6B63">
        <w:rPr>
          <w:rFonts w:cstheme="minorHAnsi"/>
        </w:rPr>
        <w:t>W</w:t>
      </w:r>
      <w:r w:rsidRPr="00AB6B63">
        <w:rPr>
          <w:rFonts w:cstheme="minorHAnsi"/>
        </w:rPr>
        <w:t xml:space="preserve">orst 24 hrs in </w:t>
      </w:r>
      <w:r w:rsidR="008B09A3" w:rsidRPr="00AB6B63">
        <w:rPr>
          <w:rFonts w:cstheme="minorHAnsi"/>
        </w:rPr>
        <w:t>Australian</w:t>
      </w:r>
      <w:r w:rsidRPr="00AB6B63">
        <w:rPr>
          <w:rFonts w:cstheme="minorHAnsi"/>
        </w:rPr>
        <w:t xml:space="preserve"> history’. </w:t>
      </w:r>
      <w:r w:rsidR="00620E7D">
        <w:rPr>
          <w:rFonts w:cstheme="minorHAnsi"/>
        </w:rPr>
        <w:t>1917</w:t>
      </w:r>
      <w:r w:rsidRPr="00AB6B63">
        <w:rPr>
          <w:rFonts w:cstheme="minorHAnsi"/>
        </w:rPr>
        <w:t xml:space="preserve"> killed, </w:t>
      </w:r>
      <w:r w:rsidR="00620E7D">
        <w:rPr>
          <w:rFonts w:cstheme="minorHAnsi"/>
        </w:rPr>
        <w:t>3600</w:t>
      </w:r>
      <w:r w:rsidRPr="00AB6B63">
        <w:rPr>
          <w:rFonts w:cstheme="minorHAnsi"/>
        </w:rPr>
        <w:t xml:space="preserve"> wounded.</w:t>
      </w:r>
    </w:p>
    <w:p w14:paraId="5E28143C" w14:textId="2A87425C" w:rsidR="00115870" w:rsidRPr="00AB6B63" w:rsidRDefault="00115870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Germans </w:t>
      </w:r>
      <w:r w:rsidR="00620E7D">
        <w:rPr>
          <w:rFonts w:cstheme="minorHAnsi"/>
        </w:rPr>
        <w:t>gained</w:t>
      </w:r>
      <w:r w:rsidRPr="00AB6B63">
        <w:rPr>
          <w:rFonts w:cstheme="minorHAnsi"/>
        </w:rPr>
        <w:t xml:space="preserve"> territory quickly.</w:t>
      </w:r>
    </w:p>
    <w:p w14:paraId="429D36AF" w14:textId="37DD1059" w:rsidR="00115870" w:rsidRPr="00AB6B63" w:rsidRDefault="00115870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Germans buried Australian casualties in </w:t>
      </w:r>
      <w:r w:rsidR="00620E7D">
        <w:rPr>
          <w:rFonts w:cstheme="minorHAnsi"/>
        </w:rPr>
        <w:t>mass</w:t>
      </w:r>
      <w:r w:rsidRPr="00AB6B63">
        <w:rPr>
          <w:rFonts w:cstheme="minorHAnsi"/>
        </w:rPr>
        <w:t xml:space="preserve">   graves.   </w:t>
      </w:r>
    </w:p>
    <w:p w14:paraId="2447BF34" w14:textId="0EA0ED4C" w:rsidR="00115870" w:rsidRPr="00AB6B63" w:rsidRDefault="00115870" w:rsidP="006A4522">
      <w:pPr>
        <w:spacing w:line="360" w:lineRule="auto"/>
        <w:rPr>
          <w:rFonts w:cstheme="minorHAnsi"/>
        </w:rPr>
      </w:pPr>
      <w:r w:rsidRPr="00AB6B63">
        <w:rPr>
          <w:rFonts w:cstheme="minorHAnsi"/>
        </w:rPr>
        <w:t xml:space="preserve">Last grave was discovered in </w:t>
      </w:r>
      <w:r w:rsidR="00620E7D">
        <w:rPr>
          <w:rFonts w:cstheme="minorHAnsi"/>
        </w:rPr>
        <w:t>2007</w:t>
      </w:r>
    </w:p>
    <w:p w14:paraId="6F7EE962" w14:textId="77777777" w:rsidR="00115870" w:rsidRPr="00AB6B63" w:rsidRDefault="00115870" w:rsidP="006A4522">
      <w:pPr>
        <w:spacing w:line="360" w:lineRule="auto"/>
        <w:rPr>
          <w:rFonts w:cstheme="minorHAnsi"/>
          <w:b/>
          <w:u w:val="single"/>
        </w:rPr>
      </w:pPr>
      <w:r w:rsidRPr="00AB6B63">
        <w:rPr>
          <w:rFonts w:cstheme="minorHAnsi"/>
          <w:b/>
          <w:u w:val="single"/>
        </w:rPr>
        <w:t>LIFE IN THE TRENCHES</w:t>
      </w:r>
    </w:p>
    <w:p w14:paraId="72CC36FB" w14:textId="77777777" w:rsidR="00115870" w:rsidRPr="00AB6B63" w:rsidRDefault="00115870" w:rsidP="006A4522">
      <w:pPr>
        <w:spacing w:line="360" w:lineRule="auto"/>
        <w:rPr>
          <w:rFonts w:cstheme="minorHAnsi"/>
          <w:bCs/>
          <w:i/>
        </w:rPr>
      </w:pPr>
      <w:r w:rsidRPr="00AB6B63">
        <w:rPr>
          <w:rFonts w:cstheme="minorHAnsi"/>
          <w:bCs/>
          <w:i/>
        </w:rPr>
        <w:t>Read p 257,258 &amp; 259.</w:t>
      </w:r>
    </w:p>
    <w:p w14:paraId="1F66280F" w14:textId="77777777" w:rsidR="00115870" w:rsidRPr="00AB6B63" w:rsidRDefault="00115870" w:rsidP="006A4522">
      <w:pPr>
        <w:spacing w:line="360" w:lineRule="auto"/>
        <w:rPr>
          <w:rFonts w:cstheme="minorHAnsi"/>
          <w:bCs/>
          <w:i/>
        </w:rPr>
      </w:pPr>
      <w:r w:rsidRPr="00AB6B63">
        <w:rPr>
          <w:rFonts w:cstheme="minorHAnsi"/>
          <w:bCs/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15F93958" wp14:editId="4B90D31A">
            <wp:simplePos x="0" y="0"/>
            <wp:positionH relativeFrom="column">
              <wp:posOffset>1780540</wp:posOffset>
            </wp:positionH>
            <wp:positionV relativeFrom="paragraph">
              <wp:posOffset>476250</wp:posOffset>
            </wp:positionV>
            <wp:extent cx="2286000" cy="1750060"/>
            <wp:effectExtent l="19050" t="19050" r="19050" b="21590"/>
            <wp:wrapSquare wrapText="bothSides"/>
            <wp:docPr id="7" name="Picture 7" descr="C:\Users\gthomas1\AppData\Local\Microsoft\Windows\Temporary Internet Files\Content.IE5\QVOWVI9T\slaget-vid-somme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thomas1\AppData\Local\Microsoft\Windows\Temporary Internet Files\Content.IE5\QVOWVI9T\slaget-vid-somme1[1]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50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6B63">
        <w:rPr>
          <w:rFonts w:cstheme="minorHAnsi"/>
          <w:bCs/>
          <w:i/>
        </w:rPr>
        <w:t>As a soldier fighting in the Western Front trenches, write a letter home describing what the conditions are like.</w:t>
      </w:r>
    </w:p>
    <w:p w14:paraId="2D1B7814" w14:textId="77777777" w:rsidR="00304913" w:rsidRPr="00AB6B63" w:rsidRDefault="00304913" w:rsidP="006A4522">
      <w:pPr>
        <w:spacing w:line="360" w:lineRule="auto"/>
        <w:rPr>
          <w:rFonts w:cstheme="minorHAnsi"/>
        </w:rPr>
      </w:pPr>
    </w:p>
    <w:p w14:paraId="11DA6CB0" w14:textId="77777777" w:rsidR="001E726C" w:rsidRPr="00AB6B63" w:rsidRDefault="001E726C" w:rsidP="006819DD">
      <w:pPr>
        <w:spacing w:line="360" w:lineRule="auto"/>
        <w:rPr>
          <w:rFonts w:cstheme="minorHAnsi"/>
        </w:rPr>
      </w:pPr>
    </w:p>
    <w:sectPr w:rsidR="001E726C" w:rsidRPr="00AB6B63" w:rsidSect="006A45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6D8D"/>
    <w:multiLevelType w:val="hybridMultilevel"/>
    <w:tmpl w:val="7486C1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4B31E2"/>
    <w:multiLevelType w:val="hybridMultilevel"/>
    <w:tmpl w:val="7486C1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974E6"/>
    <w:multiLevelType w:val="hybridMultilevel"/>
    <w:tmpl w:val="751640B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402635"/>
    <w:multiLevelType w:val="hybridMultilevel"/>
    <w:tmpl w:val="7486C1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DYxNrY0BdIGxko6SsGpxcWZ+XkgBYa1AAgBocEsAAAA"/>
  </w:docVars>
  <w:rsids>
    <w:rsidRoot w:val="006819DD"/>
    <w:rsid w:val="000012A8"/>
    <w:rsid w:val="00061E95"/>
    <w:rsid w:val="00115870"/>
    <w:rsid w:val="001E726C"/>
    <w:rsid w:val="00304913"/>
    <w:rsid w:val="003521B4"/>
    <w:rsid w:val="00496B95"/>
    <w:rsid w:val="004D2170"/>
    <w:rsid w:val="005D64C8"/>
    <w:rsid w:val="00620E7D"/>
    <w:rsid w:val="006819DD"/>
    <w:rsid w:val="006A4522"/>
    <w:rsid w:val="00881FC2"/>
    <w:rsid w:val="008B09A3"/>
    <w:rsid w:val="009E5482"/>
    <w:rsid w:val="00A12D8D"/>
    <w:rsid w:val="00AB6B63"/>
    <w:rsid w:val="00AD4977"/>
    <w:rsid w:val="00C41324"/>
    <w:rsid w:val="00C44E3A"/>
    <w:rsid w:val="00CC2FF6"/>
    <w:rsid w:val="00D97524"/>
    <w:rsid w:val="00EB4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32EFB"/>
  <w15:docId w15:val="{C241D421-4A6D-4392-BF20-31BD7B9DA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9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72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2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2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EADF7176BEE42BABB0D8F85BF44AF" ma:contentTypeVersion="13" ma:contentTypeDescription="Create a new document." ma:contentTypeScope="" ma:versionID="961c337d0cd2d8457cc729e5204038eb">
  <xsd:schema xmlns:xsd="http://www.w3.org/2001/XMLSchema" xmlns:xs="http://www.w3.org/2001/XMLSchema" xmlns:p="http://schemas.microsoft.com/office/2006/metadata/properties" xmlns:ns2="fb87a364-7eea-40e2-986c-dc77fd2df1c9" xmlns:ns3="28c9247b-7dac-46cf-9c12-8d259d2ac954" targetNamespace="http://schemas.microsoft.com/office/2006/metadata/properties" ma:root="true" ma:fieldsID="f118fffe9c869e07a1e19e3ecae20e55" ns2:_="" ns3:_="">
    <xsd:import namespace="fb87a364-7eea-40e2-986c-dc77fd2df1c9"/>
    <xsd:import namespace="28c9247b-7dac-46cf-9c12-8d259d2ac9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7a364-7eea-40e2-986c-dc77fd2df1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9247b-7dac-46cf-9c12-8d259d2ac95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B05D5E-6363-462C-A48D-69DAABFD91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617070-7EB9-4888-9634-080B87238D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C2F4BE-EBF9-4ED8-B86C-EFF11747E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87a364-7eea-40e2-986c-dc77fd2df1c9"/>
    <ds:schemaRef ds:uri="28c9247b-7dac-46cf-9c12-8d259d2ac9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f Thomas</dc:creator>
  <cp:lastModifiedBy>Lachlan Maccarone</cp:lastModifiedBy>
  <cp:revision>10</cp:revision>
  <cp:lastPrinted>2018-02-15T03:27:00Z</cp:lastPrinted>
  <dcterms:created xsi:type="dcterms:W3CDTF">2021-05-12T02:25:00Z</dcterms:created>
  <dcterms:modified xsi:type="dcterms:W3CDTF">2021-06-0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ADF7176BEE42BABB0D8F85BF44AF</vt:lpwstr>
  </property>
</Properties>
</file>